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327C17F" w:rsidR="00B4741E" w:rsidRPr="00EC13E1" w:rsidRDefault="00DE0D39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6556293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32321F">
        <w:rPr>
          <w:rFonts w:ascii="GHEA Grapalat" w:hAnsi="GHEA Grapalat"/>
          <w:sz w:val="24"/>
          <w:szCs w:val="24"/>
          <w:lang w:val="hy-AM" w:eastAsia="hy-AM"/>
        </w:rPr>
        <w:t>4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0672BC9C" w:rsidR="00B4741E" w:rsidRPr="00EC13E1" w:rsidRDefault="00DE0D39" w:rsidP="009D49C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54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32321F">
        <w:rPr>
          <w:rFonts w:ascii="GHEA Grapalat" w:hAnsi="GHEA Grapalat"/>
          <w:sz w:val="24"/>
          <w:szCs w:val="24"/>
          <w:lang w:val="hy-AM" w:eastAsia="hy-AM"/>
        </w:rPr>
        <w:t>2-4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B53C0E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02340039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460066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CF4D86">
        <w:rPr>
          <w:rFonts w:ascii="GHEA Grapalat" w:eastAsia="Sylfaen" w:hAnsi="GHEA Grapalat" w:cs="Sylfaen"/>
          <w:sz w:val="24"/>
          <w:szCs w:val="24"/>
          <w:lang w:val="hy-AM"/>
        </w:rPr>
        <w:t>մարտի 11-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CF4D86">
        <w:rPr>
          <w:rFonts w:ascii="GHEA Grapalat" w:eastAsia="Sylfaen" w:hAnsi="GHEA Grapalat" w:cs="Sylfaen"/>
          <w:sz w:val="24"/>
          <w:szCs w:val="24"/>
          <w:lang w:val="hy-AM"/>
        </w:rPr>
        <w:t>մարտի             15</w:t>
      </w:r>
      <w:r w:rsidR="000B3B6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3110FDD0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4C45188B" w:rsidR="00CD7410" w:rsidRPr="00EC13E1" w:rsidRDefault="001D2AA7" w:rsidP="00D637D0">
      <w:pPr>
        <w:shd w:val="clear" w:color="auto" w:fill="FFFFFF"/>
        <w:tabs>
          <w:tab w:val="left" w:pos="9511"/>
          <w:tab w:val="left" w:pos="10530"/>
          <w:tab w:val="left" w:pos="10800"/>
        </w:tabs>
        <w:spacing w:line="276" w:lineRule="auto"/>
        <w:ind w:left="90"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4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F4D86">
        <w:rPr>
          <w:rFonts w:ascii="GHEA Grapalat" w:hAnsi="GHEA Grapalat"/>
          <w:sz w:val="24"/>
          <w:szCs w:val="24"/>
          <w:lang w:val="hy-AM" w:eastAsia="hy-AM"/>
        </w:rPr>
        <w:t>ապրիլի 16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ին</w:t>
      </w:r>
      <w:r>
        <w:rPr>
          <w:rFonts w:ascii="GHEA Grapalat" w:hAnsi="GHEA Grapalat"/>
          <w:sz w:val="24"/>
          <w:szCs w:val="24"/>
          <w:lang w:val="hy-AM" w:eastAsia="hy-AM"/>
        </w:rPr>
        <w:t>, ժ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>
        <w:rPr>
          <w:rFonts w:ascii="GHEA Grapalat" w:hAnsi="GHEA Grapalat"/>
          <w:sz w:val="24"/>
          <w:szCs w:val="24"/>
          <w:lang w:val="hy-AM" w:eastAsia="hy-AM"/>
        </w:rPr>
        <w:t>1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5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:00-ին,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9F5EE9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392F52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Միկոյան 109/8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7833EE6" w14:textId="18780CAA" w:rsidR="000B3B66" w:rsidRDefault="00CD7410" w:rsidP="000B3B66">
      <w:pPr>
        <w:shd w:val="clear" w:color="auto" w:fill="FFFFFF"/>
        <w:tabs>
          <w:tab w:val="left" w:pos="9511"/>
        </w:tabs>
        <w:spacing w:line="276" w:lineRule="auto"/>
        <w:ind w:left="90" w:right="90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CF4D86">
        <w:rPr>
          <w:rFonts w:ascii="GHEA Grapalat" w:hAnsi="GHEA Grapalat"/>
          <w:sz w:val="24"/>
          <w:szCs w:val="24"/>
          <w:lang w:val="hy-AM" w:eastAsia="hy-AM"/>
        </w:rPr>
        <w:t>ապրիլի 1</w:t>
      </w:r>
      <w:r w:rsidR="009F5EE9">
        <w:rPr>
          <w:rFonts w:ascii="GHEA Grapalat" w:hAnsi="GHEA Grapalat"/>
          <w:sz w:val="24"/>
          <w:szCs w:val="24"/>
          <w:lang w:val="hy-AM" w:eastAsia="hy-AM"/>
        </w:rPr>
        <w:t>8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-ին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, ժ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15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:00-ին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,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34A6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392F52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0B3B66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8BFB8AF" w14:textId="0A3B7EFC" w:rsidR="00CD7410" w:rsidRPr="00EC13E1" w:rsidRDefault="00DE0D39" w:rsidP="000B3B66">
      <w:pPr>
        <w:shd w:val="clear" w:color="auto" w:fill="FFFFFF"/>
        <w:tabs>
          <w:tab w:val="left" w:pos="9511"/>
        </w:tabs>
        <w:spacing w:line="276" w:lineRule="auto"/>
        <w:ind w:left="90" w:right="299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596C7C0C" w:rsidR="00C161B9" w:rsidRPr="00EC13E1" w:rsidRDefault="001D2AA7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Հիմնական աշխատավարձը 2</w:t>
      </w:r>
      <w:r>
        <w:rPr>
          <w:rFonts w:ascii="GHEA Grapalat" w:hAnsi="GHEA Grapalat"/>
          <w:sz w:val="24"/>
          <w:szCs w:val="24"/>
          <w:lang w:val="hy-AM" w:eastAsia="hy-AM"/>
        </w:rPr>
        <w:t>67.072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  (երկու հարյուր 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վաթսունյոթ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>
        <w:rPr>
          <w:rFonts w:ascii="GHEA Grapalat" w:hAnsi="GHEA Grapalat"/>
          <w:sz w:val="24"/>
          <w:szCs w:val="24"/>
          <w:lang w:val="hy-AM" w:eastAsia="hy-AM"/>
        </w:rPr>
        <w:t>յոթանասուներկու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5D3063A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 xml:space="preserve">2, </w:t>
      </w:r>
      <w:r w:rsidR="001A0C57">
        <w:rPr>
          <w:rFonts w:ascii="GHEA Grapalat" w:hAnsi="GHEA Grapalat"/>
          <w:sz w:val="24"/>
          <w:szCs w:val="24"/>
          <w:lang w:val="hy-AM"/>
        </w:rPr>
        <w:t xml:space="preserve"> </w:t>
      </w:r>
      <w:r w:rsidR="008C0D10">
        <w:rPr>
          <w:rFonts w:ascii="GHEA Grapalat" w:hAnsi="GHEA Grapalat"/>
          <w:sz w:val="24"/>
          <w:szCs w:val="24"/>
          <w:lang w:val="hy-AM"/>
        </w:rPr>
        <w:t xml:space="preserve">6,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5, 27, 40, 48, 57, 64, 73, 89, 90, 93, 103</w:t>
      </w:r>
    </w:p>
    <w:p w14:paraId="29320CDB" w14:textId="082E9C83" w:rsidR="00A1077E" w:rsidRPr="00047690" w:rsidRDefault="00663B4F" w:rsidP="00663B4F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ղումը</w:t>
      </w:r>
      <w:r w:rsidR="00A1077E" w:rsidRPr="00C34A6D">
        <w:rPr>
          <w:rFonts w:ascii="GHEA Grapalat" w:hAnsi="GHEA Grapalat"/>
          <w:sz w:val="24"/>
          <w:szCs w:val="24"/>
          <w:lang w:val="hy-AM"/>
        </w:rPr>
        <w:t>՝</w:t>
      </w:r>
      <w:r w:rsidR="00A1077E" w:rsidRPr="00C26983">
        <w:rPr>
          <w:rStyle w:val="Hyperlink"/>
          <w:rFonts w:ascii="Times New Roman" w:hAnsi="Times New Roman"/>
          <w:lang w:val="hy-AM" w:eastAsia="en-US"/>
        </w:rPr>
        <w:t xml:space="preserve"> </w:t>
      </w:r>
      <w:r w:rsidR="00BF1FD4" w:rsidRPr="00C34A6D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5826BB1" w14:textId="010ED482" w:rsidR="00C34A6D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C34A6D" w:rsidRPr="00C34A6D">
        <w:rPr>
          <w:rFonts w:ascii="GHEA Grapalat" w:hAnsi="GHEA Grapalat" w:cs="Calibri"/>
          <w:lang w:val="hy-AM"/>
        </w:rPr>
        <w:t>4, 6, 9, 14,  31</w:t>
      </w:r>
    </w:p>
    <w:p w14:paraId="413E973C" w14:textId="5C9FF191" w:rsidR="00460066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9F5EE9" w:rsidRPr="00B3640E">
          <w:rPr>
            <w:rStyle w:val="Hyperlink"/>
            <w:lang w:val="hy-AM"/>
          </w:rPr>
          <w:t>https://www.arlis.am/DocumentView.aspx?docid=189406</w:t>
        </w:r>
      </w:hyperlink>
    </w:p>
    <w:p w14:paraId="58B6E67B" w14:textId="77777777" w:rsidR="009F5EE9" w:rsidRPr="009F5EE9" w:rsidRDefault="009F5EE9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3DE6E7C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6, 10, 12, 17, 18, 19, 21, 22, 23, 24,  27, 38</w:t>
      </w:r>
    </w:p>
    <w:p w14:paraId="065C3096" w14:textId="629D76AD" w:rsidR="00296F0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C34A6D" w:rsidRPr="00B0297C">
          <w:rPr>
            <w:rStyle w:val="Hyperlink"/>
            <w:lang w:val="hy-AM"/>
          </w:rPr>
          <w:t>https://www.arlis.am/DocumentView.aspx?docid=175823</w:t>
        </w:r>
      </w:hyperlink>
    </w:p>
    <w:p w14:paraId="11543158" w14:textId="77777777" w:rsidR="00C34A6D" w:rsidRPr="00C34A6D" w:rsidRDefault="00C34A6D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32035EC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2D4286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40230FF4" w14:textId="3078FDEC" w:rsidR="007F46B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7F46BD" w:rsidRPr="007F46BD">
        <w:rPr>
          <w:rFonts w:ascii="GHEA Grapalat" w:hAnsi="GHEA Grapalat" w:cs="Calibri"/>
          <w:lang w:val="hy-AM"/>
        </w:rPr>
        <w:t>2, 2.1, 3, 4, 5, 6, 8, 10, 12</w:t>
      </w:r>
    </w:p>
    <w:p w14:paraId="4468ED60" w14:textId="02A43BF5" w:rsidR="00C34A6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32321F" w:rsidRPr="00FC390F">
          <w:rPr>
            <w:rStyle w:val="Hyperlink"/>
            <w:lang w:val="hy-AM"/>
          </w:rPr>
          <w:t>https://www.arlis.am/DocumentView.aspx?docid=182812</w:t>
        </w:r>
      </w:hyperlink>
    </w:p>
    <w:p w14:paraId="3799FB8C" w14:textId="77777777" w:rsidR="0032321F" w:rsidRPr="0032321F" w:rsidRDefault="0032321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2DC4392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23D6D58" w14:textId="58D9E774" w:rsidR="001A0C57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C26983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176569" w:rsidRPr="00176569">
        <w:rPr>
          <w:rFonts w:ascii="GHEA Grapalat" w:hAnsi="GHEA Grapalat" w:cs="Calibri"/>
          <w:lang w:val="hy-AM"/>
        </w:rPr>
        <w:t>12, 21, 23, 33, 37, 225, 254, 277, 282, 283</w:t>
      </w:r>
    </w:p>
    <w:p w14:paraId="0076F80F" w14:textId="1D8F96F8" w:rsidR="009F5EE9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="00C26983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="00203FF1">
        <w:rPr>
          <w:rFonts w:ascii="GHEA Grapalat" w:hAnsi="GHEA Grapalat"/>
          <w:lang w:val="hy-AM" w:eastAsia="ru-RU"/>
        </w:rPr>
        <w:t xml:space="preserve"> </w:t>
      </w:r>
      <w:hyperlink r:id="rId12" w:history="1">
        <w:r w:rsidR="009F5EE9" w:rsidRPr="00B3640E">
          <w:rPr>
            <w:rStyle w:val="Hyperlink"/>
            <w:lang w:val="hy-AM"/>
          </w:rPr>
          <w:t>https://www.arlis.am/DocumentView.aspx?docid=190090</w:t>
        </w:r>
      </w:hyperlink>
    </w:p>
    <w:p w14:paraId="188C16F2" w14:textId="77777777" w:rsidR="009F5EE9" w:rsidRPr="009F5EE9" w:rsidRDefault="009F5EE9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619F553D" w14:textId="427433AE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895DCE7" w14:textId="71291378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C26983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57E7FAD9" w14:textId="26EA2A2D" w:rsidR="001D2AA7" w:rsidRDefault="002D4286" w:rsidP="001D2AA7">
      <w:pPr>
        <w:spacing w:line="276" w:lineRule="auto"/>
        <w:ind w:left="180"/>
        <w:jc w:val="both"/>
        <w:rPr>
          <w:rFonts w:ascii="Arial" w:hAnsi="Arial"/>
          <w:lang w:val="hy-AM"/>
        </w:rPr>
      </w:pPr>
      <w:r w:rsidRPr="00DE0D39"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="00663B4F" w:rsidRPr="00DE0D39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DE0D39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DE0D39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460066" w:rsidRPr="00E51B1D">
          <w:rPr>
            <w:rStyle w:val="Hyperlink"/>
            <w:lang w:val="hy-AM"/>
          </w:rPr>
          <w:t>https://www.arlis.am/DocumentView.aspx?docid=187324</w:t>
        </w:r>
      </w:hyperlink>
    </w:p>
    <w:p w14:paraId="5A970B3C" w14:textId="77777777" w:rsidR="00460066" w:rsidRPr="00460066" w:rsidRDefault="00460066" w:rsidP="001D2AA7">
      <w:pPr>
        <w:spacing w:line="276" w:lineRule="auto"/>
        <w:ind w:left="180"/>
        <w:jc w:val="both"/>
        <w:rPr>
          <w:rStyle w:val="Hyperlink"/>
          <w:rFonts w:ascii="Arial" w:hAnsi="Arial" w:cs="Calibri"/>
          <w:sz w:val="24"/>
          <w:szCs w:val="24"/>
          <w:lang w:val="hy-AM" w:eastAsia="en-US"/>
        </w:rPr>
      </w:pPr>
    </w:p>
    <w:p w14:paraId="77F9D0EB" w14:textId="6B9793DE" w:rsidR="00A1077E" w:rsidRPr="00EC13E1" w:rsidRDefault="002D4286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F3F4AE9" w14:textId="75600377" w:rsidR="001A0C57" w:rsidRDefault="002D4286" w:rsidP="001A0C57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306A6685" w14:textId="7063C290" w:rsidR="006F37F7" w:rsidRDefault="002D4286" w:rsidP="00460066">
      <w:pPr>
        <w:spacing w:line="276" w:lineRule="auto"/>
        <w:ind w:left="180"/>
        <w:rPr>
          <w:rFonts w:ascii="Arial" w:hAnsi="Arial"/>
          <w:lang w:val="hy-AM"/>
        </w:rPr>
      </w:pPr>
      <w:r w:rsidRPr="002D4286">
        <w:rPr>
          <w:rFonts w:ascii="GHEA Grapalat" w:hAnsi="GHEA Grapalat"/>
          <w:sz w:val="24"/>
          <w:szCs w:val="24"/>
          <w:lang w:val="hy-AM"/>
        </w:rPr>
        <w:lastRenderedPageBreak/>
        <w:t xml:space="preserve">   </w:t>
      </w:r>
      <w:r w:rsidR="006F37F7" w:rsidRPr="002D4286">
        <w:rPr>
          <w:rFonts w:ascii="GHEA Grapalat" w:hAnsi="GHEA Grapalat"/>
          <w:sz w:val="24"/>
          <w:szCs w:val="24"/>
          <w:lang w:val="hy-AM"/>
        </w:rPr>
        <w:t>Հ</w:t>
      </w:r>
      <w:r w:rsidR="00A1077E" w:rsidRPr="002D4286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="00460066" w:rsidRPr="00E51B1D">
          <w:rPr>
            <w:rStyle w:val="Hyperlink"/>
            <w:lang w:val="hy-AM"/>
          </w:rPr>
          <w:t>https://www.arlis.am/DocumentView.aspx?docid=165294</w:t>
        </w:r>
      </w:hyperlink>
    </w:p>
    <w:p w14:paraId="457E8746" w14:textId="77777777" w:rsidR="00460066" w:rsidRPr="00460066" w:rsidRDefault="00460066" w:rsidP="00460066">
      <w:pPr>
        <w:spacing w:line="276" w:lineRule="auto"/>
        <w:ind w:left="180"/>
        <w:rPr>
          <w:rStyle w:val="Hyperlink"/>
          <w:rFonts w:ascii="Arial" w:hAnsi="Arial"/>
          <w:lang w:val="hy-AM"/>
        </w:rPr>
      </w:pPr>
    </w:p>
    <w:p w14:paraId="769BF899" w14:textId="48FE152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315F224C" w14:textId="633C4598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9759D8">
        <w:rPr>
          <w:rFonts w:ascii="GHEA Grapalat" w:hAnsi="GHEA Grapalat"/>
          <w:lang w:val="hy-AM" w:eastAsia="ru-RU"/>
        </w:rPr>
        <w:t>4, 5, 6, 7, 8</w:t>
      </w:r>
      <w:r w:rsidR="001A0C57" w:rsidRPr="001A0C57">
        <w:rPr>
          <w:rFonts w:ascii="GHEA Grapalat" w:hAnsi="GHEA Grapalat"/>
          <w:lang w:val="hy-AM" w:eastAsia="ru-RU"/>
        </w:rPr>
        <w:t>, 12, 15, 16</w:t>
      </w:r>
      <w:r w:rsidRPr="00663B4F">
        <w:rPr>
          <w:rFonts w:ascii="GHEA Grapalat" w:hAnsi="GHEA Grapalat"/>
          <w:lang w:val="hy-AM" w:eastAsia="ru-RU"/>
        </w:rPr>
        <w:t xml:space="preserve">  </w:t>
      </w:r>
    </w:p>
    <w:p w14:paraId="5F146A19" w14:textId="297E2A8B" w:rsidR="008349CF" w:rsidRPr="00DE0D39" w:rsidRDefault="001A0C57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663B4F" w:rsidRPr="00663B4F">
        <w:rPr>
          <w:rFonts w:ascii="GHEA Grapalat" w:hAnsi="GHEA Grapalat"/>
          <w:lang w:val="hy-AM" w:eastAsia="ru-RU"/>
        </w:rPr>
        <w:t xml:space="preserve">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5" w:history="1">
        <w:r w:rsidR="00DE0D39" w:rsidRPr="00DE0D39">
          <w:rPr>
            <w:rStyle w:val="Hyperlink"/>
            <w:lang w:val="hy-AM"/>
          </w:rPr>
          <w:t>https://www.arlis.am/DocumentView.aspx?DocID=137062</w:t>
        </w:r>
      </w:hyperlink>
    </w:p>
    <w:p w14:paraId="3EDE73E0" w14:textId="77777777" w:rsidR="00DE0D39" w:rsidRPr="00EC13E1" w:rsidRDefault="00DE0D39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 w:cs="Arian AMU"/>
          <w:shd w:val="clear" w:color="auto" w:fill="FFFFFF"/>
          <w:lang w:val="hy-AM"/>
        </w:rPr>
      </w:pPr>
    </w:p>
    <w:p w14:paraId="1979AEFE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B33F6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հրատարակչություն</w:t>
      </w:r>
      <w:r>
        <w:rPr>
          <w:rFonts w:ascii="GHEA Grapalat" w:hAnsi="GHEA Grapalat" w:cs="Calibri"/>
          <w:lang w:val="hy-AM"/>
        </w:rPr>
        <w:t>:</w:t>
      </w:r>
      <w:r w:rsidRPr="00B33F61">
        <w:rPr>
          <w:rFonts w:ascii="GHEA Grapalat" w:hAnsi="GHEA Grapalat" w:cs="Calibri"/>
          <w:lang w:val="hy-AM"/>
        </w:rPr>
        <w:t xml:space="preserve"> Երևան 2012 թ.</w:t>
      </w:r>
    </w:p>
    <w:p w14:paraId="6C3AF9B6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Pr="00B33F61">
        <w:rPr>
          <w:rFonts w:ascii="GHEA Grapalat" w:hAnsi="GHEA Grapalat" w:cs="Calibri"/>
          <w:lang w:val="hy-AM"/>
        </w:rPr>
        <w:t xml:space="preserve"> 70-129</w:t>
      </w:r>
    </w:p>
    <w:p w14:paraId="2D8AB37E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>
        <w:rPr>
          <w:lang w:val="hy-AM"/>
        </w:rPr>
        <w:t xml:space="preserve">      </w:t>
      </w:r>
      <w:r w:rsidRPr="007D4C1C">
        <w:rPr>
          <w:lang w:val="hy-AM"/>
        </w:rPr>
        <w:t xml:space="preserve">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Pr="008715F7">
          <w:rPr>
            <w:rStyle w:val="Hyperlink"/>
            <w:lang w:val="hy-AM"/>
          </w:rPr>
          <w:t>http://ijevanlib.ysu.am/wp-content/uploads/2017/12/gravor-khosq.pdf</w:t>
        </w:r>
      </w:hyperlink>
    </w:p>
    <w:p w14:paraId="3D14A817" w14:textId="77777777" w:rsidR="000B3B66" w:rsidRPr="00AC180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5C81407D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6593D5D9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>18, 19, 31, 54, 81  էջեր</w:t>
      </w:r>
    </w:p>
    <w:p w14:paraId="737FC8E2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8715F7">
          <w:rPr>
            <w:rStyle w:val="Hyperlink"/>
            <w:lang w:val="hy-AM"/>
          </w:rPr>
          <w:t>http://fliphtml5.com/fumf/egdx</w:t>
        </w:r>
      </w:hyperlink>
    </w:p>
    <w:p w14:paraId="084A8B41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2ECCE78C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</w:t>
      </w:r>
      <w:r w:rsidRPr="00B33F61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  <w:r>
        <w:rPr>
          <w:rFonts w:ascii="GHEA Grapalat" w:hAnsi="GHEA Grapalat"/>
          <w:sz w:val="24"/>
          <w:szCs w:val="24"/>
          <w:lang w:val="hy-AM"/>
        </w:rPr>
        <w:t xml:space="preserve">    </w:t>
      </w:r>
    </w:p>
    <w:p w14:paraId="05DBC2C6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B33F61">
        <w:rPr>
          <w:rFonts w:ascii="GHEA Grapalat" w:hAnsi="GHEA Grapalat"/>
          <w:sz w:val="24"/>
          <w:szCs w:val="24"/>
          <w:lang w:val="hy-AM"/>
        </w:rPr>
        <w:t>8</w:t>
      </w:r>
      <w:r>
        <w:rPr>
          <w:rFonts w:ascii="GHEA Grapalat" w:hAnsi="GHEA Grapalat"/>
          <w:sz w:val="24"/>
          <w:szCs w:val="24"/>
          <w:lang w:val="hy-AM"/>
        </w:rPr>
        <w:t xml:space="preserve">, 40, 45-46, 99, 102, 107  </w:t>
      </w:r>
    </w:p>
    <w:p w14:paraId="5ACBE265" w14:textId="77777777" w:rsidR="000B3B66" w:rsidRPr="002D4286" w:rsidRDefault="000B3B66" w:rsidP="000B3B66">
      <w:pPr>
        <w:spacing w:line="276" w:lineRule="auto"/>
        <w:ind w:left="450" w:hanging="630"/>
        <w:jc w:val="both"/>
        <w:rPr>
          <w:rStyle w:val="Hyperlink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lang w:val="hy-AM"/>
        </w:rPr>
        <w:t xml:space="preserve"> </w:t>
      </w:r>
      <w:r w:rsidRPr="004D50B1">
        <w:rPr>
          <w:rFonts w:ascii="GHEA Grapalat" w:hAnsi="GHEA Grapalat"/>
          <w:lang w:val="hy-AM"/>
        </w:rPr>
        <w:t xml:space="preserve">   </w:t>
      </w:r>
      <w:r>
        <w:rPr>
          <w:rFonts w:ascii="GHEA Grapalat" w:hAnsi="GHEA Grapalat"/>
          <w:lang w:val="hy-AM"/>
        </w:rPr>
        <w:t xml:space="preserve">    </w:t>
      </w:r>
      <w:r w:rsidRPr="004D50B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8" w:anchor="p=2" w:history="1">
        <w:r w:rsidRPr="00B33F61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  <w:r w:rsidRPr="008715F7">
        <w:rPr>
          <w:rStyle w:val="Hyperlink"/>
          <w:lang w:val="hy-AM"/>
        </w:rPr>
        <w:t xml:space="preserve">  </w:t>
      </w:r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0F1CB02E" w:rsidR="00CD7410" w:rsidRPr="00EC13E1" w:rsidRDefault="00A1077E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6DCAF1F7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DB19236" w:rsidR="008349CF" w:rsidRPr="00EC13E1" w:rsidRDefault="004D50B1" w:rsidP="002D4286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9" w:history="1">
        <w:r w:rsidR="008349CF"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2AD3BB30" w14:textId="4042DBD6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FF87FC0" w:rsidR="008349CF" w:rsidRPr="00C26983" w:rsidRDefault="008349CF" w:rsidP="002D4286">
      <w:pPr>
        <w:spacing w:line="276" w:lineRule="auto"/>
        <w:ind w:left="450" w:hanging="9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20" w:history="1">
        <w:r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5EECE2E1" w14:textId="3F074E0A" w:rsidR="008349CF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</w:t>
      </w:r>
      <w:r w:rsidR="00C26983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8349CF" w:rsidRPr="00EC13E1">
        <w:rPr>
          <w:rFonts w:ascii="GHEA Grapalat" w:hAnsi="GHEA Grapalat"/>
          <w:lang w:val="hy-AM" w:eastAsia="ru-RU"/>
        </w:rPr>
        <w:br/>
      </w:r>
      <w:r w:rsidR="00C26983"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1" w:history="1">
        <w:r w:rsidR="008349CF" w:rsidRPr="00C26983">
          <w:rPr>
            <w:rStyle w:val="Hyperlink"/>
            <w:lang w:val="hy-AM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278D442D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6E1DB0" w:rsidRDefault="00000000" w:rsidP="00A1077E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CD7410" w:rsidRPr="006E1DB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B00D96">
      <w:pgSz w:w="12240" w:h="15840"/>
      <w:pgMar w:top="540" w:right="45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94714" w14:textId="77777777" w:rsidR="00B00D96" w:rsidRDefault="00B00D96" w:rsidP="00C47A7F">
      <w:r>
        <w:separator/>
      </w:r>
    </w:p>
  </w:endnote>
  <w:endnote w:type="continuationSeparator" w:id="0">
    <w:p w14:paraId="4837C134" w14:textId="77777777" w:rsidR="00B00D96" w:rsidRDefault="00B00D96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00A63" w14:textId="77777777" w:rsidR="00B00D96" w:rsidRDefault="00B00D96" w:rsidP="00C47A7F">
      <w:r>
        <w:separator/>
      </w:r>
    </w:p>
  </w:footnote>
  <w:footnote w:type="continuationSeparator" w:id="0">
    <w:p w14:paraId="6743B1BD" w14:textId="77777777" w:rsidR="00B00D96" w:rsidRDefault="00B00D96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88313193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4013149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5771537">
    <w:abstractNumId w:val="0"/>
  </w:num>
  <w:num w:numId="4" w16cid:durableId="2055613251">
    <w:abstractNumId w:val="18"/>
  </w:num>
  <w:num w:numId="5" w16cid:durableId="1482773378">
    <w:abstractNumId w:val="14"/>
  </w:num>
  <w:num w:numId="6" w16cid:durableId="33581219">
    <w:abstractNumId w:val="7"/>
  </w:num>
  <w:num w:numId="7" w16cid:durableId="44137553">
    <w:abstractNumId w:val="11"/>
  </w:num>
  <w:num w:numId="8" w16cid:durableId="729422329">
    <w:abstractNumId w:val="1"/>
  </w:num>
  <w:num w:numId="9" w16cid:durableId="1340499506">
    <w:abstractNumId w:val="13"/>
  </w:num>
  <w:num w:numId="10" w16cid:durableId="1933733559">
    <w:abstractNumId w:val="16"/>
  </w:num>
  <w:num w:numId="11" w16cid:durableId="678236812">
    <w:abstractNumId w:val="6"/>
  </w:num>
  <w:num w:numId="12" w16cid:durableId="552040826">
    <w:abstractNumId w:val="3"/>
  </w:num>
  <w:num w:numId="13" w16cid:durableId="2039158890">
    <w:abstractNumId w:val="4"/>
  </w:num>
  <w:num w:numId="14" w16cid:durableId="1172571546">
    <w:abstractNumId w:val="17"/>
  </w:num>
  <w:num w:numId="15" w16cid:durableId="2068988020">
    <w:abstractNumId w:val="12"/>
  </w:num>
  <w:num w:numId="16" w16cid:durableId="1185678836">
    <w:abstractNumId w:val="2"/>
  </w:num>
  <w:num w:numId="17" w16cid:durableId="832716558">
    <w:abstractNumId w:val="8"/>
  </w:num>
  <w:num w:numId="18" w16cid:durableId="363092276">
    <w:abstractNumId w:val="9"/>
  </w:num>
  <w:num w:numId="19" w16cid:durableId="1095713053">
    <w:abstractNumId w:val="15"/>
  </w:num>
  <w:num w:numId="20" w16cid:durableId="1118991041">
    <w:abstractNumId w:val="19"/>
  </w:num>
  <w:num w:numId="21" w16cid:durableId="12700447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47690"/>
    <w:rsid w:val="00066C99"/>
    <w:rsid w:val="00084255"/>
    <w:rsid w:val="000A4E64"/>
    <w:rsid w:val="000B3B66"/>
    <w:rsid w:val="000B4D73"/>
    <w:rsid w:val="000E03F5"/>
    <w:rsid w:val="001033CF"/>
    <w:rsid w:val="00117A2D"/>
    <w:rsid w:val="00124176"/>
    <w:rsid w:val="0012540F"/>
    <w:rsid w:val="001455E2"/>
    <w:rsid w:val="001619D9"/>
    <w:rsid w:val="00164B1E"/>
    <w:rsid w:val="001700E5"/>
    <w:rsid w:val="00170593"/>
    <w:rsid w:val="00176569"/>
    <w:rsid w:val="0018192D"/>
    <w:rsid w:val="00184487"/>
    <w:rsid w:val="001A0C57"/>
    <w:rsid w:val="001A0D51"/>
    <w:rsid w:val="001A17C0"/>
    <w:rsid w:val="001B69C1"/>
    <w:rsid w:val="001C5299"/>
    <w:rsid w:val="001D2AA7"/>
    <w:rsid w:val="001D7AE9"/>
    <w:rsid w:val="001E712E"/>
    <w:rsid w:val="00203FF1"/>
    <w:rsid w:val="0021283C"/>
    <w:rsid w:val="00253C7A"/>
    <w:rsid w:val="002574C9"/>
    <w:rsid w:val="00273644"/>
    <w:rsid w:val="002750D9"/>
    <w:rsid w:val="0028091A"/>
    <w:rsid w:val="00280CE5"/>
    <w:rsid w:val="00296F0C"/>
    <w:rsid w:val="002A1266"/>
    <w:rsid w:val="002C11AC"/>
    <w:rsid w:val="002D1DF9"/>
    <w:rsid w:val="002D2AA2"/>
    <w:rsid w:val="002D4286"/>
    <w:rsid w:val="002F0EC6"/>
    <w:rsid w:val="00311F2E"/>
    <w:rsid w:val="0032321F"/>
    <w:rsid w:val="0034111E"/>
    <w:rsid w:val="00346DD8"/>
    <w:rsid w:val="00366E73"/>
    <w:rsid w:val="003800EE"/>
    <w:rsid w:val="00392F52"/>
    <w:rsid w:val="003936ED"/>
    <w:rsid w:val="003A04E9"/>
    <w:rsid w:val="003A1D88"/>
    <w:rsid w:val="003D4E63"/>
    <w:rsid w:val="003E3D89"/>
    <w:rsid w:val="003E6224"/>
    <w:rsid w:val="003F205C"/>
    <w:rsid w:val="004074BF"/>
    <w:rsid w:val="00407C85"/>
    <w:rsid w:val="00411C45"/>
    <w:rsid w:val="004141AE"/>
    <w:rsid w:val="00415C6C"/>
    <w:rsid w:val="00460066"/>
    <w:rsid w:val="00462364"/>
    <w:rsid w:val="0047454D"/>
    <w:rsid w:val="00490815"/>
    <w:rsid w:val="004B1006"/>
    <w:rsid w:val="004B1801"/>
    <w:rsid w:val="004D50B1"/>
    <w:rsid w:val="004E7FCE"/>
    <w:rsid w:val="004F06E3"/>
    <w:rsid w:val="004F1D4C"/>
    <w:rsid w:val="004F3630"/>
    <w:rsid w:val="004F4E74"/>
    <w:rsid w:val="00506763"/>
    <w:rsid w:val="0052413F"/>
    <w:rsid w:val="0053559F"/>
    <w:rsid w:val="00536797"/>
    <w:rsid w:val="00542996"/>
    <w:rsid w:val="005603BD"/>
    <w:rsid w:val="00562F8C"/>
    <w:rsid w:val="00571E51"/>
    <w:rsid w:val="00574485"/>
    <w:rsid w:val="00581600"/>
    <w:rsid w:val="005A0A5F"/>
    <w:rsid w:val="005B3362"/>
    <w:rsid w:val="005B6914"/>
    <w:rsid w:val="005C1130"/>
    <w:rsid w:val="005D758C"/>
    <w:rsid w:val="005E63F8"/>
    <w:rsid w:val="005F1F6C"/>
    <w:rsid w:val="005F750F"/>
    <w:rsid w:val="005F7AB1"/>
    <w:rsid w:val="00603C2E"/>
    <w:rsid w:val="00607758"/>
    <w:rsid w:val="00617017"/>
    <w:rsid w:val="00625286"/>
    <w:rsid w:val="00663B4F"/>
    <w:rsid w:val="0066542A"/>
    <w:rsid w:val="00666578"/>
    <w:rsid w:val="00687414"/>
    <w:rsid w:val="0069030C"/>
    <w:rsid w:val="00691CAB"/>
    <w:rsid w:val="006B1917"/>
    <w:rsid w:val="006B2967"/>
    <w:rsid w:val="006C1A4E"/>
    <w:rsid w:val="006C5D08"/>
    <w:rsid w:val="006D22E8"/>
    <w:rsid w:val="006D6122"/>
    <w:rsid w:val="006D6462"/>
    <w:rsid w:val="006E1DB0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D73BC"/>
    <w:rsid w:val="007E21C0"/>
    <w:rsid w:val="007F46BD"/>
    <w:rsid w:val="0080329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A5590"/>
    <w:rsid w:val="008B017F"/>
    <w:rsid w:val="008C0D10"/>
    <w:rsid w:val="008C0EE7"/>
    <w:rsid w:val="008C40EE"/>
    <w:rsid w:val="008C77EC"/>
    <w:rsid w:val="008D7E47"/>
    <w:rsid w:val="008F579D"/>
    <w:rsid w:val="008F718E"/>
    <w:rsid w:val="00907736"/>
    <w:rsid w:val="00911A44"/>
    <w:rsid w:val="00956E13"/>
    <w:rsid w:val="00957AE4"/>
    <w:rsid w:val="00971852"/>
    <w:rsid w:val="00971BA4"/>
    <w:rsid w:val="009759D8"/>
    <w:rsid w:val="009770A0"/>
    <w:rsid w:val="00983A54"/>
    <w:rsid w:val="00984C4B"/>
    <w:rsid w:val="009C553A"/>
    <w:rsid w:val="009D49C1"/>
    <w:rsid w:val="009E51AE"/>
    <w:rsid w:val="009F5EE9"/>
    <w:rsid w:val="00A1077E"/>
    <w:rsid w:val="00A15197"/>
    <w:rsid w:val="00A62F56"/>
    <w:rsid w:val="00A65798"/>
    <w:rsid w:val="00A771AF"/>
    <w:rsid w:val="00A9616A"/>
    <w:rsid w:val="00AA2CC9"/>
    <w:rsid w:val="00AB185C"/>
    <w:rsid w:val="00AC4540"/>
    <w:rsid w:val="00AD0356"/>
    <w:rsid w:val="00AD0869"/>
    <w:rsid w:val="00AD6446"/>
    <w:rsid w:val="00AF29FC"/>
    <w:rsid w:val="00B00D96"/>
    <w:rsid w:val="00B02891"/>
    <w:rsid w:val="00B22381"/>
    <w:rsid w:val="00B3589B"/>
    <w:rsid w:val="00B4741E"/>
    <w:rsid w:val="00B53C0E"/>
    <w:rsid w:val="00B54609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26983"/>
    <w:rsid w:val="00C34A6D"/>
    <w:rsid w:val="00C36600"/>
    <w:rsid w:val="00C47A7F"/>
    <w:rsid w:val="00C54BC7"/>
    <w:rsid w:val="00C56F35"/>
    <w:rsid w:val="00C60E93"/>
    <w:rsid w:val="00C618C0"/>
    <w:rsid w:val="00C776A1"/>
    <w:rsid w:val="00C82E7F"/>
    <w:rsid w:val="00C8404C"/>
    <w:rsid w:val="00C97A9B"/>
    <w:rsid w:val="00CA2DD1"/>
    <w:rsid w:val="00CC0BF4"/>
    <w:rsid w:val="00CD2F7D"/>
    <w:rsid w:val="00CD7410"/>
    <w:rsid w:val="00CF4D86"/>
    <w:rsid w:val="00D04CCE"/>
    <w:rsid w:val="00D129ED"/>
    <w:rsid w:val="00D2661D"/>
    <w:rsid w:val="00D27F31"/>
    <w:rsid w:val="00D322BA"/>
    <w:rsid w:val="00D33E4D"/>
    <w:rsid w:val="00D352BF"/>
    <w:rsid w:val="00D466FD"/>
    <w:rsid w:val="00D637D0"/>
    <w:rsid w:val="00D65EC4"/>
    <w:rsid w:val="00D82CFE"/>
    <w:rsid w:val="00D90EDB"/>
    <w:rsid w:val="00D94502"/>
    <w:rsid w:val="00D97677"/>
    <w:rsid w:val="00DA314B"/>
    <w:rsid w:val="00DA3690"/>
    <w:rsid w:val="00DB7FBE"/>
    <w:rsid w:val="00DC384E"/>
    <w:rsid w:val="00DD2CCE"/>
    <w:rsid w:val="00DE0D39"/>
    <w:rsid w:val="00DE1613"/>
    <w:rsid w:val="00DE76E7"/>
    <w:rsid w:val="00DF1871"/>
    <w:rsid w:val="00E00A3B"/>
    <w:rsid w:val="00E12BFB"/>
    <w:rsid w:val="00E13CFF"/>
    <w:rsid w:val="00E17A65"/>
    <w:rsid w:val="00E32019"/>
    <w:rsid w:val="00E35E3B"/>
    <w:rsid w:val="00E3739A"/>
    <w:rsid w:val="00E51522"/>
    <w:rsid w:val="00E62A93"/>
    <w:rsid w:val="00E67468"/>
    <w:rsid w:val="00E835E0"/>
    <w:rsid w:val="00E83ED3"/>
    <w:rsid w:val="00E90E67"/>
    <w:rsid w:val="00E95CD1"/>
    <w:rsid w:val="00EA7399"/>
    <w:rsid w:val="00EB3308"/>
    <w:rsid w:val="00EB3758"/>
    <w:rsid w:val="00EC13E1"/>
    <w:rsid w:val="00EC3766"/>
    <w:rsid w:val="00EE6754"/>
    <w:rsid w:val="00F01552"/>
    <w:rsid w:val="00F03667"/>
    <w:rsid w:val="00F04F5B"/>
    <w:rsid w:val="00F178AF"/>
    <w:rsid w:val="00F41239"/>
    <w:rsid w:val="00F45C84"/>
    <w:rsid w:val="00F552A9"/>
    <w:rsid w:val="00F739D7"/>
    <w:rsid w:val="00FB1662"/>
    <w:rsid w:val="00FB58A0"/>
    <w:rsid w:val="00FD317C"/>
    <w:rsid w:val="00FD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B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A4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B53C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7324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PA_GLX_IRAVABAN.docx" TargetMode="External"/><Relationship Id="rId12" Type="http://schemas.openxmlformats.org/officeDocument/2006/relationships/hyperlink" Target="https://www.arlis.am/DocumentView.aspx?docid=190090" TargetMode="External"/><Relationship Id="rId17" Type="http://schemas.openxmlformats.org/officeDocument/2006/relationships/hyperlink" Target="http://fliphtml5.com/fumf/egdx" TargetMode="Externa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82812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7062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89406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6</TotalTime>
  <Pages>4</Pages>
  <Words>1015</Words>
  <Characters>578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97</cp:revision>
  <cp:lastPrinted>2022-12-26T09:44:00Z</cp:lastPrinted>
  <dcterms:created xsi:type="dcterms:W3CDTF">2020-06-06T12:47:00Z</dcterms:created>
  <dcterms:modified xsi:type="dcterms:W3CDTF">2024-03-11T06:23:00Z</dcterms:modified>
</cp:coreProperties>
</file>